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A1013" w14:textId="6BA92E1F" w:rsidR="00765B1D" w:rsidRPr="00D159DD" w:rsidRDefault="00765B1D" w:rsidP="00D159DD">
      <w:pPr>
        <w:pStyle w:val="Heading2"/>
      </w:pPr>
      <w:r w:rsidRPr="00D159DD">
        <w:t xml:space="preserve">Question </w:t>
      </w:r>
      <w:r w:rsidRPr="00D159DD">
        <w:t>1</w:t>
      </w:r>
      <w:r w:rsidRPr="00D159DD">
        <w:t>: Who is the best customer?</w:t>
      </w:r>
    </w:p>
    <w:p w14:paraId="08F76513" w14:textId="77777777" w:rsidR="00765B1D" w:rsidRDefault="00765B1D" w:rsidP="00765B1D">
      <w:r>
        <w:t xml:space="preserve">The customer who has spent the most money will be declared the best customer. Build a query that returns the person who has spent the most money. I found the solution by linking the following three: Invoice, </w:t>
      </w:r>
      <w:proofErr w:type="spellStart"/>
      <w:r>
        <w:t>InvoiceLine</w:t>
      </w:r>
      <w:proofErr w:type="spellEnd"/>
      <w:r>
        <w:t>, and Customer tables to retrieve this information, but you can probably do it with fewer!</w:t>
      </w:r>
    </w:p>
    <w:p w14:paraId="15ED37E9" w14:textId="77777777" w:rsidR="00765B1D" w:rsidRDefault="00765B1D" w:rsidP="00765B1D"/>
    <w:p w14:paraId="7984E8BB" w14:textId="77777777" w:rsidR="00765B1D" w:rsidRDefault="00765B1D" w:rsidP="00765B1D">
      <w:r>
        <w:t>SELECT</w:t>
      </w:r>
    </w:p>
    <w:p w14:paraId="7AE1370E" w14:textId="77777777" w:rsidR="00765B1D" w:rsidRDefault="00765B1D" w:rsidP="00765B1D">
      <w:r>
        <w:t xml:space="preserve">  </w:t>
      </w:r>
      <w:proofErr w:type="spellStart"/>
      <w:r>
        <w:t>c.CustomerId</w:t>
      </w:r>
      <w:proofErr w:type="spellEnd"/>
      <w:r>
        <w:t>,</w:t>
      </w:r>
    </w:p>
    <w:p w14:paraId="2D0A0E4C" w14:textId="77777777" w:rsidR="00765B1D" w:rsidRDefault="00765B1D" w:rsidP="00765B1D">
      <w:r>
        <w:t xml:space="preserve">  </w:t>
      </w:r>
      <w:proofErr w:type="spellStart"/>
      <w:r>
        <w:t>c.FirstName</w:t>
      </w:r>
      <w:proofErr w:type="spellEnd"/>
      <w:r>
        <w:t>,</w:t>
      </w:r>
    </w:p>
    <w:p w14:paraId="75D336F9" w14:textId="77777777" w:rsidR="00765B1D" w:rsidRDefault="00765B1D" w:rsidP="00765B1D">
      <w:r>
        <w:t xml:space="preserve">  </w:t>
      </w:r>
      <w:proofErr w:type="spellStart"/>
      <w:r>
        <w:t>c.LastName</w:t>
      </w:r>
      <w:proofErr w:type="spellEnd"/>
      <w:r>
        <w:t>,</w:t>
      </w:r>
    </w:p>
    <w:p w14:paraId="42F0E598" w14:textId="77777777" w:rsidR="00765B1D" w:rsidRDefault="00765B1D" w:rsidP="00765B1D">
      <w:r>
        <w:t xml:space="preserve">  </w:t>
      </w:r>
      <w:proofErr w:type="gramStart"/>
      <w:r>
        <w:t>SUM(</w:t>
      </w:r>
      <w:proofErr w:type="gramEnd"/>
      <w:r>
        <w:t xml:space="preserve">total) </w:t>
      </w:r>
      <w:proofErr w:type="spellStart"/>
      <w:r>
        <w:t>Total_invoices</w:t>
      </w:r>
      <w:proofErr w:type="spellEnd"/>
    </w:p>
    <w:p w14:paraId="2EA4CADE" w14:textId="77777777" w:rsidR="00765B1D" w:rsidRDefault="00765B1D" w:rsidP="00765B1D">
      <w:r>
        <w:t>FROM Customer c</w:t>
      </w:r>
    </w:p>
    <w:p w14:paraId="0307678A" w14:textId="77777777" w:rsidR="00765B1D" w:rsidRDefault="00765B1D" w:rsidP="00765B1D">
      <w:r>
        <w:t xml:space="preserve">JOIN Invoice </w:t>
      </w:r>
      <w:proofErr w:type="spellStart"/>
      <w:r>
        <w:t>i</w:t>
      </w:r>
      <w:proofErr w:type="spellEnd"/>
    </w:p>
    <w:p w14:paraId="4E1BD826" w14:textId="77777777" w:rsidR="00765B1D" w:rsidRDefault="00765B1D" w:rsidP="00765B1D">
      <w:r>
        <w:t xml:space="preserve">  ON </w:t>
      </w:r>
      <w:proofErr w:type="spellStart"/>
      <w:proofErr w:type="gramStart"/>
      <w:r>
        <w:t>i.CustomerId</w:t>
      </w:r>
      <w:proofErr w:type="spellEnd"/>
      <w:proofErr w:type="gramEnd"/>
      <w:r>
        <w:t xml:space="preserve"> = </w:t>
      </w:r>
      <w:proofErr w:type="spellStart"/>
      <w:r>
        <w:t>c.CustomerId</w:t>
      </w:r>
      <w:proofErr w:type="spellEnd"/>
    </w:p>
    <w:p w14:paraId="1D3FFA6F" w14:textId="77777777" w:rsidR="00765B1D" w:rsidRDefault="00765B1D" w:rsidP="00765B1D">
      <w:r>
        <w:t>GROUP BY 1,</w:t>
      </w:r>
    </w:p>
    <w:p w14:paraId="3A772986" w14:textId="77777777" w:rsidR="00765B1D" w:rsidRDefault="00765B1D" w:rsidP="00765B1D">
      <w:r>
        <w:t xml:space="preserve">         2,</w:t>
      </w:r>
    </w:p>
    <w:p w14:paraId="0880D22C" w14:textId="77777777" w:rsidR="00765B1D" w:rsidRDefault="00765B1D" w:rsidP="00765B1D">
      <w:r>
        <w:t xml:space="preserve">         3</w:t>
      </w:r>
    </w:p>
    <w:p w14:paraId="4E49C791" w14:textId="476B5F44" w:rsidR="00765B1D" w:rsidRDefault="00765B1D" w:rsidP="00765B1D">
      <w:r>
        <w:t>ORDER BY 4 DESC;</w:t>
      </w:r>
    </w:p>
    <w:p w14:paraId="7D32A18B" w14:textId="77777777" w:rsidR="00765B1D" w:rsidRDefault="00765B1D" w:rsidP="00765B1D"/>
    <w:p w14:paraId="49718834" w14:textId="43968598" w:rsidR="00765B1D" w:rsidRPr="00765B1D" w:rsidRDefault="00765B1D" w:rsidP="00D159DD">
      <w:pPr>
        <w:pStyle w:val="Heading2"/>
      </w:pPr>
      <w:r w:rsidRPr="00765B1D">
        <w:t xml:space="preserve">Question </w:t>
      </w:r>
      <w:r w:rsidRPr="00765B1D">
        <w:t>2</w:t>
      </w:r>
      <w:r w:rsidRPr="00765B1D">
        <w:t>: Who is writing the rock music?</w:t>
      </w:r>
    </w:p>
    <w:p w14:paraId="23831FC3" w14:textId="77777777" w:rsidR="00765B1D" w:rsidRDefault="00765B1D" w:rsidP="00765B1D"/>
    <w:p w14:paraId="786652C1" w14:textId="77777777" w:rsidR="00765B1D" w:rsidRDefault="00765B1D" w:rsidP="00765B1D">
      <w:r>
        <w:t>Now that we know that our customers love rock music, we can decide which musicians to invite to play at the concert.</w:t>
      </w:r>
    </w:p>
    <w:p w14:paraId="0881AAEE" w14:textId="77777777" w:rsidR="00765B1D" w:rsidRDefault="00765B1D" w:rsidP="00765B1D"/>
    <w:p w14:paraId="061C2F5A" w14:textId="77777777" w:rsidR="00765B1D" w:rsidRDefault="00765B1D" w:rsidP="00765B1D">
      <w:r>
        <w:t>SELECT</w:t>
      </w:r>
    </w:p>
    <w:p w14:paraId="025143A0" w14:textId="77777777" w:rsidR="00765B1D" w:rsidRDefault="00765B1D" w:rsidP="00765B1D">
      <w:r>
        <w:t xml:space="preserve">  </w:t>
      </w:r>
      <w:proofErr w:type="spellStart"/>
      <w:proofErr w:type="gramStart"/>
      <w:r>
        <w:t>a.ArtistId</w:t>
      </w:r>
      <w:proofErr w:type="spellEnd"/>
      <w:proofErr w:type="gramEnd"/>
      <w:r>
        <w:t>,</w:t>
      </w:r>
    </w:p>
    <w:p w14:paraId="029BFFE2" w14:textId="77777777" w:rsidR="00765B1D" w:rsidRDefault="00765B1D" w:rsidP="00765B1D">
      <w:r>
        <w:t xml:space="preserve">  </w:t>
      </w:r>
      <w:proofErr w:type="spellStart"/>
      <w:proofErr w:type="gramStart"/>
      <w:r>
        <w:t>a.Name</w:t>
      </w:r>
      <w:proofErr w:type="spellEnd"/>
      <w:proofErr w:type="gramEnd"/>
      <w:r>
        <w:t>,</w:t>
      </w:r>
    </w:p>
    <w:p w14:paraId="35B441C5" w14:textId="77777777" w:rsidR="00765B1D" w:rsidRDefault="00765B1D" w:rsidP="00765B1D">
      <w:r>
        <w:t xml:space="preserve">  </w:t>
      </w:r>
      <w:proofErr w:type="gramStart"/>
      <w:r>
        <w:t>COUNT(</w:t>
      </w:r>
      <w:proofErr w:type="gramEnd"/>
      <w:r>
        <w:t>*) songs</w:t>
      </w:r>
    </w:p>
    <w:p w14:paraId="5F4BE3AC" w14:textId="77777777" w:rsidR="00765B1D" w:rsidRDefault="00765B1D" w:rsidP="00765B1D">
      <w:r>
        <w:t>FROM Artist a</w:t>
      </w:r>
    </w:p>
    <w:p w14:paraId="7D6A301F" w14:textId="77777777" w:rsidR="00765B1D" w:rsidRDefault="00765B1D" w:rsidP="00765B1D">
      <w:r>
        <w:t>JOIN Album al</w:t>
      </w:r>
    </w:p>
    <w:p w14:paraId="6DC51204" w14:textId="77777777" w:rsidR="00765B1D" w:rsidRDefault="00765B1D" w:rsidP="00765B1D">
      <w:r>
        <w:t xml:space="preserve">  ON </w:t>
      </w:r>
      <w:proofErr w:type="spellStart"/>
      <w:proofErr w:type="gramStart"/>
      <w:r>
        <w:t>a.ArtistId</w:t>
      </w:r>
      <w:proofErr w:type="spellEnd"/>
      <w:proofErr w:type="gramEnd"/>
      <w:r>
        <w:t xml:space="preserve"> = </w:t>
      </w:r>
      <w:proofErr w:type="spellStart"/>
      <w:r>
        <w:t>al.ArtistId</w:t>
      </w:r>
      <w:proofErr w:type="spellEnd"/>
    </w:p>
    <w:p w14:paraId="3C510DED" w14:textId="77777777" w:rsidR="00765B1D" w:rsidRDefault="00765B1D" w:rsidP="00765B1D">
      <w:r>
        <w:lastRenderedPageBreak/>
        <w:t>JOIN Track t</w:t>
      </w:r>
    </w:p>
    <w:p w14:paraId="0C901B49" w14:textId="77777777" w:rsidR="00765B1D" w:rsidRDefault="00765B1D" w:rsidP="00765B1D">
      <w:r>
        <w:t xml:space="preserve">  ON </w:t>
      </w:r>
      <w:proofErr w:type="spellStart"/>
      <w:proofErr w:type="gramStart"/>
      <w:r>
        <w:t>al.AlbumId</w:t>
      </w:r>
      <w:proofErr w:type="spellEnd"/>
      <w:proofErr w:type="gramEnd"/>
      <w:r>
        <w:t xml:space="preserve"> = </w:t>
      </w:r>
      <w:proofErr w:type="spellStart"/>
      <w:r>
        <w:t>t.AlbumId</w:t>
      </w:r>
      <w:proofErr w:type="spellEnd"/>
    </w:p>
    <w:p w14:paraId="0F737F5D" w14:textId="77777777" w:rsidR="00765B1D" w:rsidRDefault="00765B1D" w:rsidP="00765B1D">
      <w:r>
        <w:t>JOIN Genre g</w:t>
      </w:r>
    </w:p>
    <w:p w14:paraId="5CE9BCF8" w14:textId="77777777" w:rsidR="00765B1D" w:rsidRDefault="00765B1D" w:rsidP="00765B1D">
      <w:r>
        <w:t xml:space="preserve">  ON </w:t>
      </w:r>
      <w:proofErr w:type="spellStart"/>
      <w:proofErr w:type="gramStart"/>
      <w:r>
        <w:t>t.GenreId</w:t>
      </w:r>
      <w:proofErr w:type="spellEnd"/>
      <w:proofErr w:type="gramEnd"/>
      <w:r>
        <w:t xml:space="preserve"> = </w:t>
      </w:r>
      <w:proofErr w:type="spellStart"/>
      <w:r>
        <w:t>g.GenreId</w:t>
      </w:r>
      <w:proofErr w:type="spellEnd"/>
    </w:p>
    <w:p w14:paraId="0E035A0D" w14:textId="77777777" w:rsidR="00765B1D" w:rsidRDefault="00765B1D" w:rsidP="00765B1D">
      <w:r>
        <w:t xml:space="preserve">WHERE </w:t>
      </w:r>
      <w:proofErr w:type="spellStart"/>
      <w:proofErr w:type="gramStart"/>
      <w:r>
        <w:t>g.Name</w:t>
      </w:r>
      <w:proofErr w:type="spellEnd"/>
      <w:proofErr w:type="gramEnd"/>
      <w:r>
        <w:t xml:space="preserve"> = 'Rock'</w:t>
      </w:r>
    </w:p>
    <w:p w14:paraId="31A2640A" w14:textId="77777777" w:rsidR="00765B1D" w:rsidRDefault="00765B1D" w:rsidP="00765B1D">
      <w:r>
        <w:t>GROUP BY 1,</w:t>
      </w:r>
    </w:p>
    <w:p w14:paraId="3DE499C4" w14:textId="77777777" w:rsidR="00765B1D" w:rsidRDefault="00765B1D" w:rsidP="00765B1D">
      <w:r>
        <w:t xml:space="preserve">         2</w:t>
      </w:r>
    </w:p>
    <w:p w14:paraId="767FC1A2" w14:textId="77777777" w:rsidR="00765B1D" w:rsidRDefault="00765B1D" w:rsidP="00765B1D">
      <w:r>
        <w:t>ORDER BY 3 DESC</w:t>
      </w:r>
    </w:p>
    <w:p w14:paraId="799A132D" w14:textId="42634CA2" w:rsidR="00765B1D" w:rsidRDefault="00765B1D" w:rsidP="00765B1D">
      <w:r>
        <w:t>LIMIT 10;</w:t>
      </w:r>
    </w:p>
    <w:p w14:paraId="3D80407E" w14:textId="77777777" w:rsidR="00765B1D" w:rsidRDefault="00765B1D" w:rsidP="00765B1D"/>
    <w:p w14:paraId="21B21D56" w14:textId="583B9908" w:rsidR="00765B1D" w:rsidRPr="00765B1D" w:rsidRDefault="00765B1D" w:rsidP="00D159DD">
      <w:pPr>
        <w:pStyle w:val="Heading2"/>
      </w:pPr>
      <w:r w:rsidRPr="00765B1D">
        <w:t xml:space="preserve">Question </w:t>
      </w:r>
      <w:r w:rsidRPr="00765B1D">
        <w:t xml:space="preserve">3.1 </w:t>
      </w:r>
      <w:r w:rsidRPr="00765B1D">
        <w:t xml:space="preserve">First, find which artist has earned the most according to the </w:t>
      </w:r>
      <w:proofErr w:type="spellStart"/>
      <w:r w:rsidRPr="00765B1D">
        <w:t>InvoiceLines</w:t>
      </w:r>
      <w:proofErr w:type="spellEnd"/>
      <w:r w:rsidRPr="00765B1D">
        <w:t>?</w:t>
      </w:r>
    </w:p>
    <w:p w14:paraId="6BD3B678" w14:textId="77777777" w:rsidR="00765B1D" w:rsidRDefault="00765B1D" w:rsidP="00765B1D"/>
    <w:p w14:paraId="23705544" w14:textId="77777777" w:rsidR="00765B1D" w:rsidRDefault="00765B1D" w:rsidP="00765B1D">
      <w:r>
        <w:t>SELECT</w:t>
      </w:r>
    </w:p>
    <w:p w14:paraId="2783E480" w14:textId="77777777" w:rsidR="00765B1D" w:rsidRDefault="00765B1D" w:rsidP="00765B1D">
      <w:r>
        <w:t xml:space="preserve">  </w:t>
      </w:r>
      <w:proofErr w:type="spellStart"/>
      <w:proofErr w:type="gramStart"/>
      <w:r>
        <w:t>ar.Name</w:t>
      </w:r>
      <w:proofErr w:type="spellEnd"/>
      <w:proofErr w:type="gramEnd"/>
      <w:r>
        <w:t>,</w:t>
      </w:r>
    </w:p>
    <w:p w14:paraId="09E1D154" w14:textId="77777777" w:rsidR="00765B1D" w:rsidRDefault="00765B1D" w:rsidP="00765B1D">
      <w:r>
        <w:t xml:space="preserve">  </w:t>
      </w:r>
      <w:proofErr w:type="gramStart"/>
      <w:r>
        <w:t>SUM(</w:t>
      </w:r>
      <w:proofErr w:type="spellStart"/>
      <w:proofErr w:type="gramEnd"/>
      <w:r>
        <w:t>il.UnitPrice</w:t>
      </w:r>
      <w:proofErr w:type="spellEnd"/>
      <w:r>
        <w:t xml:space="preserve">) AS </w:t>
      </w:r>
      <w:proofErr w:type="spellStart"/>
      <w:r>
        <w:t>amount_spent</w:t>
      </w:r>
      <w:proofErr w:type="spellEnd"/>
    </w:p>
    <w:p w14:paraId="37283A4A" w14:textId="77777777" w:rsidR="00765B1D" w:rsidRDefault="00765B1D" w:rsidP="00765B1D">
      <w:r>
        <w:t xml:space="preserve">FROM </w:t>
      </w:r>
      <w:proofErr w:type="spellStart"/>
      <w:r>
        <w:t>InvoiceLine</w:t>
      </w:r>
      <w:proofErr w:type="spellEnd"/>
      <w:r>
        <w:t xml:space="preserve"> il</w:t>
      </w:r>
    </w:p>
    <w:p w14:paraId="1D50FA42" w14:textId="77777777" w:rsidR="00765B1D" w:rsidRDefault="00765B1D" w:rsidP="00765B1D">
      <w:r>
        <w:t>JOIN Track t</w:t>
      </w:r>
    </w:p>
    <w:p w14:paraId="469D737E" w14:textId="77777777" w:rsidR="00765B1D" w:rsidRDefault="00765B1D" w:rsidP="00765B1D">
      <w:r>
        <w:t xml:space="preserve">  ON </w:t>
      </w:r>
      <w:proofErr w:type="spellStart"/>
      <w:proofErr w:type="gramStart"/>
      <w:r>
        <w:t>il.TrackId</w:t>
      </w:r>
      <w:proofErr w:type="spellEnd"/>
      <w:proofErr w:type="gramEnd"/>
      <w:r>
        <w:t xml:space="preserve"> = </w:t>
      </w:r>
      <w:proofErr w:type="spellStart"/>
      <w:r>
        <w:t>t.TrackId</w:t>
      </w:r>
      <w:proofErr w:type="spellEnd"/>
    </w:p>
    <w:p w14:paraId="2164877C" w14:textId="77777777" w:rsidR="00765B1D" w:rsidRDefault="00765B1D" w:rsidP="00765B1D">
      <w:r>
        <w:t>JOIN Album al</w:t>
      </w:r>
    </w:p>
    <w:p w14:paraId="28AE6A4D" w14:textId="77777777" w:rsidR="00765B1D" w:rsidRDefault="00765B1D" w:rsidP="00765B1D">
      <w:r>
        <w:t xml:space="preserve">  ON </w:t>
      </w:r>
      <w:proofErr w:type="spellStart"/>
      <w:proofErr w:type="gramStart"/>
      <w:r>
        <w:t>t.AlbumId</w:t>
      </w:r>
      <w:proofErr w:type="spellEnd"/>
      <w:proofErr w:type="gramEnd"/>
      <w:r>
        <w:t xml:space="preserve"> = </w:t>
      </w:r>
      <w:proofErr w:type="spellStart"/>
      <w:r>
        <w:t>AL.AlbumId</w:t>
      </w:r>
      <w:proofErr w:type="spellEnd"/>
    </w:p>
    <w:p w14:paraId="4630E609" w14:textId="77777777" w:rsidR="00765B1D" w:rsidRDefault="00765B1D" w:rsidP="00765B1D">
      <w:r>
        <w:t xml:space="preserve">JOIN Artist </w:t>
      </w:r>
      <w:proofErr w:type="spellStart"/>
      <w:r>
        <w:t>ar</w:t>
      </w:r>
      <w:proofErr w:type="spellEnd"/>
    </w:p>
    <w:p w14:paraId="5CF5CDD8" w14:textId="77777777" w:rsidR="00765B1D" w:rsidRDefault="00765B1D" w:rsidP="00765B1D">
      <w:r>
        <w:t xml:space="preserve">  ON </w:t>
      </w:r>
      <w:proofErr w:type="spellStart"/>
      <w:proofErr w:type="gramStart"/>
      <w:r>
        <w:t>al.ArtistId</w:t>
      </w:r>
      <w:proofErr w:type="spellEnd"/>
      <w:proofErr w:type="gramEnd"/>
      <w:r>
        <w:t xml:space="preserve"> = </w:t>
      </w:r>
      <w:proofErr w:type="spellStart"/>
      <w:r>
        <w:t>ar.ArtistId</w:t>
      </w:r>
      <w:proofErr w:type="spellEnd"/>
    </w:p>
    <w:p w14:paraId="5CE6CADB" w14:textId="77777777" w:rsidR="00765B1D" w:rsidRDefault="00765B1D" w:rsidP="00765B1D">
      <w:r>
        <w:t>GROUP BY 1</w:t>
      </w:r>
    </w:p>
    <w:p w14:paraId="1DF83F4A" w14:textId="77777777" w:rsidR="00765B1D" w:rsidRDefault="00765B1D" w:rsidP="00765B1D">
      <w:r>
        <w:t>ORDER BY 2 DESC</w:t>
      </w:r>
    </w:p>
    <w:p w14:paraId="3C96F11D" w14:textId="5099239E" w:rsidR="00765B1D" w:rsidRDefault="00765B1D" w:rsidP="00765B1D">
      <w:r>
        <w:t>LIMIT 10;</w:t>
      </w:r>
    </w:p>
    <w:p w14:paraId="632AA5FD" w14:textId="1E922435" w:rsidR="00765B1D" w:rsidRDefault="00765B1D" w:rsidP="00765B1D"/>
    <w:p w14:paraId="6783BD99" w14:textId="440D8733" w:rsidR="00D159DD" w:rsidRDefault="00D159DD" w:rsidP="00765B1D"/>
    <w:p w14:paraId="56088997" w14:textId="77777777" w:rsidR="00D159DD" w:rsidRDefault="00D159DD" w:rsidP="00765B1D"/>
    <w:p w14:paraId="6C371C03" w14:textId="77266733" w:rsidR="00765B1D" w:rsidRPr="009D27DD" w:rsidRDefault="00765B1D" w:rsidP="00D159DD">
      <w:pPr>
        <w:pStyle w:val="Heading2"/>
      </w:pPr>
      <w:r w:rsidRPr="00765B1D">
        <w:lastRenderedPageBreak/>
        <w:t xml:space="preserve">Question 3.2 </w:t>
      </w:r>
      <w:r w:rsidRPr="009D27DD">
        <w:t>Now use this artist to find which customer spent the most on this artist.</w:t>
      </w:r>
    </w:p>
    <w:p w14:paraId="38D9EA7D" w14:textId="193A9302" w:rsidR="00765B1D" w:rsidRPr="00765B1D" w:rsidRDefault="00765B1D" w:rsidP="00765B1D">
      <w:pPr>
        <w:rPr>
          <w:b/>
          <w:bCs/>
          <w:sz w:val="24"/>
          <w:szCs w:val="24"/>
        </w:rPr>
      </w:pPr>
    </w:p>
    <w:p w14:paraId="1E0020AC" w14:textId="77777777" w:rsidR="00765B1D" w:rsidRDefault="00765B1D" w:rsidP="00765B1D"/>
    <w:p w14:paraId="790351CA" w14:textId="77777777" w:rsidR="00765B1D" w:rsidRDefault="00765B1D" w:rsidP="00765B1D"/>
    <w:p w14:paraId="0F65BD27" w14:textId="77777777" w:rsidR="00765B1D" w:rsidRDefault="00765B1D" w:rsidP="00765B1D">
      <w:r>
        <w:t>SELECT</w:t>
      </w:r>
    </w:p>
    <w:p w14:paraId="4D1643EE" w14:textId="77777777" w:rsidR="00765B1D" w:rsidRDefault="00765B1D" w:rsidP="00765B1D">
      <w:r>
        <w:t xml:space="preserve">  </w:t>
      </w:r>
      <w:proofErr w:type="spellStart"/>
      <w:r>
        <w:t>c.CustomerId</w:t>
      </w:r>
      <w:proofErr w:type="spellEnd"/>
      <w:r>
        <w:t>,</w:t>
      </w:r>
    </w:p>
    <w:p w14:paraId="6A38D53B" w14:textId="77777777" w:rsidR="00765B1D" w:rsidRDefault="00765B1D" w:rsidP="00765B1D">
      <w:r>
        <w:t xml:space="preserve">  </w:t>
      </w:r>
      <w:proofErr w:type="spellStart"/>
      <w:r>
        <w:t>c.FirstName</w:t>
      </w:r>
      <w:proofErr w:type="spellEnd"/>
      <w:r>
        <w:t>,</w:t>
      </w:r>
    </w:p>
    <w:p w14:paraId="2159151F" w14:textId="77777777" w:rsidR="00765B1D" w:rsidRDefault="00765B1D" w:rsidP="00765B1D">
      <w:r>
        <w:t xml:space="preserve">  </w:t>
      </w:r>
      <w:proofErr w:type="spellStart"/>
      <w:r>
        <w:t>c.LastName</w:t>
      </w:r>
      <w:proofErr w:type="spellEnd"/>
      <w:r>
        <w:t>,</w:t>
      </w:r>
    </w:p>
    <w:p w14:paraId="718C142F" w14:textId="77777777" w:rsidR="00765B1D" w:rsidRDefault="00765B1D" w:rsidP="00765B1D">
      <w:r>
        <w:t xml:space="preserve">  </w:t>
      </w:r>
      <w:proofErr w:type="spellStart"/>
      <w:proofErr w:type="gramStart"/>
      <w:r>
        <w:t>ar.Name</w:t>
      </w:r>
      <w:proofErr w:type="spellEnd"/>
      <w:proofErr w:type="gramEnd"/>
      <w:r>
        <w:t>,</w:t>
      </w:r>
    </w:p>
    <w:p w14:paraId="25EF4BAF" w14:textId="77777777" w:rsidR="00765B1D" w:rsidRDefault="00765B1D" w:rsidP="00765B1D">
      <w:r>
        <w:t xml:space="preserve">  </w:t>
      </w:r>
      <w:proofErr w:type="gramStart"/>
      <w:r>
        <w:t>SUM(</w:t>
      </w:r>
      <w:proofErr w:type="spellStart"/>
      <w:proofErr w:type="gramEnd"/>
      <w:r>
        <w:t>il.Quantity</w:t>
      </w:r>
      <w:proofErr w:type="spellEnd"/>
      <w:r>
        <w:t xml:space="preserve"> * </w:t>
      </w:r>
      <w:proofErr w:type="spellStart"/>
      <w:r>
        <w:t>il.UnitPrice</w:t>
      </w:r>
      <w:proofErr w:type="spellEnd"/>
      <w:r>
        <w:t xml:space="preserve">) </w:t>
      </w:r>
      <w:proofErr w:type="spellStart"/>
      <w:r>
        <w:t>AmountSpent</w:t>
      </w:r>
      <w:proofErr w:type="spellEnd"/>
    </w:p>
    <w:p w14:paraId="68372EBF" w14:textId="77777777" w:rsidR="00765B1D" w:rsidRDefault="00765B1D" w:rsidP="00765B1D">
      <w:r>
        <w:t xml:space="preserve">FROM Invoice </w:t>
      </w:r>
      <w:proofErr w:type="spellStart"/>
      <w:r>
        <w:t>i</w:t>
      </w:r>
      <w:proofErr w:type="spellEnd"/>
    </w:p>
    <w:p w14:paraId="28093BBE" w14:textId="77777777" w:rsidR="00765B1D" w:rsidRDefault="00765B1D" w:rsidP="00765B1D">
      <w:r>
        <w:t xml:space="preserve">JOIN </w:t>
      </w:r>
      <w:proofErr w:type="spellStart"/>
      <w:r>
        <w:t>InvoiceLine</w:t>
      </w:r>
      <w:proofErr w:type="spellEnd"/>
      <w:r>
        <w:t xml:space="preserve"> il</w:t>
      </w:r>
    </w:p>
    <w:p w14:paraId="0545A026" w14:textId="77777777" w:rsidR="00765B1D" w:rsidRDefault="00765B1D" w:rsidP="00765B1D">
      <w:r>
        <w:t xml:space="preserve">  ON </w:t>
      </w:r>
      <w:proofErr w:type="spellStart"/>
      <w:proofErr w:type="gramStart"/>
      <w:r>
        <w:t>i.InvoiceId</w:t>
      </w:r>
      <w:proofErr w:type="spellEnd"/>
      <w:proofErr w:type="gramEnd"/>
      <w:r>
        <w:t xml:space="preserve"> = </w:t>
      </w:r>
      <w:proofErr w:type="spellStart"/>
      <w:r>
        <w:t>il.InvoiceId</w:t>
      </w:r>
      <w:proofErr w:type="spellEnd"/>
    </w:p>
    <w:p w14:paraId="5B1D8727" w14:textId="77777777" w:rsidR="00765B1D" w:rsidRDefault="00765B1D" w:rsidP="00765B1D">
      <w:r>
        <w:t>JOIN Track t</w:t>
      </w:r>
    </w:p>
    <w:p w14:paraId="16D6C999" w14:textId="77777777" w:rsidR="00765B1D" w:rsidRDefault="00765B1D" w:rsidP="00765B1D">
      <w:r>
        <w:t xml:space="preserve">  ON </w:t>
      </w:r>
      <w:proofErr w:type="spellStart"/>
      <w:proofErr w:type="gramStart"/>
      <w:r>
        <w:t>il.TrackId</w:t>
      </w:r>
      <w:proofErr w:type="spellEnd"/>
      <w:proofErr w:type="gramEnd"/>
      <w:r>
        <w:t xml:space="preserve"> = </w:t>
      </w:r>
      <w:proofErr w:type="spellStart"/>
      <w:r>
        <w:t>t.TrackId</w:t>
      </w:r>
      <w:proofErr w:type="spellEnd"/>
    </w:p>
    <w:p w14:paraId="4900B1AC" w14:textId="77777777" w:rsidR="00765B1D" w:rsidRDefault="00765B1D" w:rsidP="00765B1D">
      <w:r>
        <w:t>JOIN Customer c</w:t>
      </w:r>
    </w:p>
    <w:p w14:paraId="3AACEB14" w14:textId="77777777" w:rsidR="00765B1D" w:rsidRDefault="00765B1D" w:rsidP="00765B1D">
      <w:r>
        <w:t xml:space="preserve">  ON </w:t>
      </w:r>
      <w:proofErr w:type="spellStart"/>
      <w:proofErr w:type="gramStart"/>
      <w:r>
        <w:t>i.CustomerId</w:t>
      </w:r>
      <w:proofErr w:type="spellEnd"/>
      <w:proofErr w:type="gramEnd"/>
      <w:r>
        <w:t xml:space="preserve"> = </w:t>
      </w:r>
      <w:proofErr w:type="spellStart"/>
      <w:r>
        <w:t>c.CustomerId</w:t>
      </w:r>
      <w:proofErr w:type="spellEnd"/>
    </w:p>
    <w:p w14:paraId="16C31EB5" w14:textId="77777777" w:rsidR="00765B1D" w:rsidRDefault="00765B1D" w:rsidP="00765B1D">
      <w:r>
        <w:t>JOIN Album al</w:t>
      </w:r>
    </w:p>
    <w:p w14:paraId="567DC152" w14:textId="77777777" w:rsidR="00765B1D" w:rsidRDefault="00765B1D" w:rsidP="00765B1D">
      <w:r>
        <w:t xml:space="preserve">  ON </w:t>
      </w:r>
      <w:proofErr w:type="spellStart"/>
      <w:proofErr w:type="gramStart"/>
      <w:r>
        <w:t>t.AlbumId</w:t>
      </w:r>
      <w:proofErr w:type="spellEnd"/>
      <w:proofErr w:type="gramEnd"/>
      <w:r>
        <w:t xml:space="preserve"> = </w:t>
      </w:r>
      <w:proofErr w:type="spellStart"/>
      <w:r>
        <w:t>al.AlbumId</w:t>
      </w:r>
      <w:proofErr w:type="spellEnd"/>
    </w:p>
    <w:p w14:paraId="316E5024" w14:textId="77777777" w:rsidR="00765B1D" w:rsidRDefault="00765B1D" w:rsidP="00765B1D">
      <w:r>
        <w:t xml:space="preserve">JOIN Artist </w:t>
      </w:r>
      <w:proofErr w:type="spellStart"/>
      <w:r>
        <w:t>ar</w:t>
      </w:r>
      <w:proofErr w:type="spellEnd"/>
    </w:p>
    <w:p w14:paraId="70053763" w14:textId="77777777" w:rsidR="00765B1D" w:rsidRDefault="00765B1D" w:rsidP="00765B1D">
      <w:r>
        <w:t xml:space="preserve">  ON </w:t>
      </w:r>
      <w:proofErr w:type="spellStart"/>
      <w:proofErr w:type="gramStart"/>
      <w:r>
        <w:t>al.ArtistId</w:t>
      </w:r>
      <w:proofErr w:type="spellEnd"/>
      <w:proofErr w:type="gramEnd"/>
      <w:r>
        <w:t xml:space="preserve"> = </w:t>
      </w:r>
      <w:proofErr w:type="spellStart"/>
      <w:r>
        <w:t>ar.ArtistId</w:t>
      </w:r>
      <w:proofErr w:type="spellEnd"/>
    </w:p>
    <w:p w14:paraId="132AC7A8" w14:textId="77777777" w:rsidR="00765B1D" w:rsidRDefault="00765B1D" w:rsidP="00765B1D">
      <w:r>
        <w:t xml:space="preserve">WHERE </w:t>
      </w:r>
      <w:proofErr w:type="spellStart"/>
      <w:proofErr w:type="gramStart"/>
      <w:r>
        <w:t>ar.Name</w:t>
      </w:r>
      <w:proofErr w:type="spellEnd"/>
      <w:proofErr w:type="gramEnd"/>
      <w:r>
        <w:t xml:space="preserve"> = 'Iron Maiden'</w:t>
      </w:r>
    </w:p>
    <w:p w14:paraId="6B3A20B7" w14:textId="77777777" w:rsidR="00765B1D" w:rsidRDefault="00765B1D" w:rsidP="00765B1D">
      <w:r>
        <w:t>GROUP BY 1,</w:t>
      </w:r>
    </w:p>
    <w:p w14:paraId="3005FE86" w14:textId="77777777" w:rsidR="00765B1D" w:rsidRDefault="00765B1D" w:rsidP="00765B1D">
      <w:r>
        <w:t xml:space="preserve">         2,</w:t>
      </w:r>
    </w:p>
    <w:p w14:paraId="71021FD6" w14:textId="77777777" w:rsidR="00765B1D" w:rsidRDefault="00765B1D" w:rsidP="00765B1D">
      <w:r>
        <w:t xml:space="preserve">         3,</w:t>
      </w:r>
    </w:p>
    <w:p w14:paraId="798C47AE" w14:textId="77777777" w:rsidR="00765B1D" w:rsidRDefault="00765B1D" w:rsidP="00765B1D">
      <w:r>
        <w:t xml:space="preserve">         4</w:t>
      </w:r>
    </w:p>
    <w:p w14:paraId="2DD89487" w14:textId="3B9E720D" w:rsidR="00765B1D" w:rsidRDefault="00765B1D" w:rsidP="00765B1D">
      <w:r>
        <w:t>ORDER BY 5 DESC;</w:t>
      </w:r>
    </w:p>
    <w:p w14:paraId="488A3417" w14:textId="78FD2840" w:rsidR="00765B1D" w:rsidRDefault="00765B1D" w:rsidP="00765B1D"/>
    <w:p w14:paraId="22FE0D8C" w14:textId="075A75BA" w:rsidR="00765B1D" w:rsidRDefault="00765B1D" w:rsidP="00765B1D"/>
    <w:p w14:paraId="34630716" w14:textId="56139867" w:rsidR="00765B1D" w:rsidRDefault="00765B1D" w:rsidP="00765B1D"/>
    <w:p w14:paraId="48CA9736" w14:textId="77777777" w:rsidR="00765B1D" w:rsidRDefault="00765B1D" w:rsidP="00765B1D"/>
    <w:p w14:paraId="3BBD8759" w14:textId="54E02832" w:rsidR="00765B1D" w:rsidRDefault="00765B1D" w:rsidP="00D159DD">
      <w:pPr>
        <w:pStyle w:val="Heading2"/>
      </w:pPr>
      <w:r>
        <w:t xml:space="preserve">Question </w:t>
      </w:r>
      <w:r>
        <w:t>4</w:t>
      </w:r>
    </w:p>
    <w:p w14:paraId="70FE36F9" w14:textId="77777777" w:rsidR="00765B1D" w:rsidRDefault="00765B1D" w:rsidP="00765B1D">
      <w:r>
        <w:t>Write a query that determines the customer that has spent the most on music for each country. Write a query that returns the country along with the top customer and how much they spent. For countries where the top amount spent is shared, provide all customers who spent this amount.</w:t>
      </w:r>
    </w:p>
    <w:p w14:paraId="638FDFE6" w14:textId="77777777" w:rsidR="00765B1D" w:rsidRDefault="00765B1D" w:rsidP="00765B1D"/>
    <w:p w14:paraId="12A730BD" w14:textId="77777777" w:rsidR="00765B1D" w:rsidRDefault="00765B1D" w:rsidP="00765B1D">
      <w:r>
        <w:t xml:space="preserve">WITH </w:t>
      </w:r>
      <w:proofErr w:type="spellStart"/>
      <w:r>
        <w:t>total_spent_table</w:t>
      </w:r>
      <w:proofErr w:type="spellEnd"/>
    </w:p>
    <w:p w14:paraId="33057157" w14:textId="77777777" w:rsidR="00765B1D" w:rsidRDefault="00765B1D" w:rsidP="00765B1D">
      <w:r>
        <w:t>AS (SELECT</w:t>
      </w:r>
    </w:p>
    <w:p w14:paraId="72D9F6A9" w14:textId="77777777" w:rsidR="00765B1D" w:rsidRDefault="00765B1D" w:rsidP="00765B1D">
      <w:r>
        <w:t xml:space="preserve">  </w:t>
      </w:r>
      <w:proofErr w:type="spellStart"/>
      <w:r>
        <w:t>c.FirstName</w:t>
      </w:r>
      <w:proofErr w:type="spellEnd"/>
      <w:r>
        <w:t>,</w:t>
      </w:r>
    </w:p>
    <w:p w14:paraId="2ED8AC5A" w14:textId="77777777" w:rsidR="00765B1D" w:rsidRDefault="00765B1D" w:rsidP="00765B1D">
      <w:r>
        <w:t xml:space="preserve">  </w:t>
      </w:r>
      <w:proofErr w:type="spellStart"/>
      <w:r>
        <w:t>c.LastName</w:t>
      </w:r>
      <w:proofErr w:type="spellEnd"/>
      <w:r>
        <w:t>,</w:t>
      </w:r>
    </w:p>
    <w:p w14:paraId="4958D562" w14:textId="77777777" w:rsidR="00765B1D" w:rsidRDefault="00765B1D" w:rsidP="00765B1D">
      <w:r>
        <w:t xml:space="preserve">  </w:t>
      </w:r>
      <w:proofErr w:type="spellStart"/>
      <w:r>
        <w:t>c.Country</w:t>
      </w:r>
      <w:proofErr w:type="spellEnd"/>
      <w:r>
        <w:t>,</w:t>
      </w:r>
    </w:p>
    <w:p w14:paraId="6FFEDE86" w14:textId="77777777" w:rsidR="00765B1D" w:rsidRDefault="00765B1D" w:rsidP="00765B1D">
      <w:r>
        <w:t xml:space="preserve">  </w:t>
      </w:r>
      <w:proofErr w:type="spellStart"/>
      <w:r>
        <w:t>c.CustomerId</w:t>
      </w:r>
      <w:proofErr w:type="spellEnd"/>
      <w:r>
        <w:t>,</w:t>
      </w:r>
    </w:p>
    <w:p w14:paraId="1FABB74A" w14:textId="77777777" w:rsidR="00765B1D" w:rsidRDefault="00765B1D" w:rsidP="00765B1D">
      <w:r>
        <w:t xml:space="preserve">  SUM(</w:t>
      </w:r>
      <w:proofErr w:type="spellStart"/>
      <w:proofErr w:type="gramStart"/>
      <w:r>
        <w:t>i.total</w:t>
      </w:r>
      <w:proofErr w:type="spellEnd"/>
      <w:proofErr w:type="gramEnd"/>
      <w:r>
        <w:t xml:space="preserve">) AS </w:t>
      </w:r>
      <w:proofErr w:type="spellStart"/>
      <w:r>
        <w:t>sum_invoices</w:t>
      </w:r>
      <w:proofErr w:type="spellEnd"/>
    </w:p>
    <w:p w14:paraId="19A3480F" w14:textId="77777777" w:rsidR="00765B1D" w:rsidRDefault="00765B1D" w:rsidP="00765B1D">
      <w:r>
        <w:t>FROM Customer c</w:t>
      </w:r>
    </w:p>
    <w:p w14:paraId="28102771" w14:textId="77777777" w:rsidR="00765B1D" w:rsidRDefault="00765B1D" w:rsidP="00765B1D">
      <w:r>
        <w:t xml:space="preserve">JOIN Invoice </w:t>
      </w:r>
      <w:proofErr w:type="spellStart"/>
      <w:r>
        <w:t>i</w:t>
      </w:r>
      <w:proofErr w:type="spellEnd"/>
    </w:p>
    <w:p w14:paraId="0EC5D22D" w14:textId="77777777" w:rsidR="00765B1D" w:rsidRDefault="00765B1D" w:rsidP="00765B1D">
      <w:r>
        <w:t xml:space="preserve">  ON </w:t>
      </w:r>
      <w:proofErr w:type="spellStart"/>
      <w:proofErr w:type="gramStart"/>
      <w:r>
        <w:t>c.CustomerId</w:t>
      </w:r>
      <w:proofErr w:type="spellEnd"/>
      <w:proofErr w:type="gramEnd"/>
      <w:r>
        <w:t xml:space="preserve"> = </w:t>
      </w:r>
      <w:proofErr w:type="spellStart"/>
      <w:r>
        <w:t>i.CustomerId</w:t>
      </w:r>
      <w:proofErr w:type="spellEnd"/>
    </w:p>
    <w:p w14:paraId="561CBDB2" w14:textId="77777777" w:rsidR="00765B1D" w:rsidRDefault="00765B1D" w:rsidP="00765B1D">
      <w:r>
        <w:t xml:space="preserve">GROUP BY </w:t>
      </w:r>
      <w:proofErr w:type="spellStart"/>
      <w:proofErr w:type="gramStart"/>
      <w:r>
        <w:t>i.CustomerId</w:t>
      </w:r>
      <w:proofErr w:type="spellEnd"/>
      <w:proofErr w:type="gramEnd"/>
      <w:r>
        <w:t>)</w:t>
      </w:r>
    </w:p>
    <w:p w14:paraId="27A63C18" w14:textId="77777777" w:rsidR="00765B1D" w:rsidRDefault="00765B1D" w:rsidP="00765B1D"/>
    <w:p w14:paraId="2F5C23CF" w14:textId="77777777" w:rsidR="00765B1D" w:rsidRDefault="00765B1D" w:rsidP="00765B1D">
      <w:r>
        <w:t>SELECT</w:t>
      </w:r>
    </w:p>
    <w:p w14:paraId="7CD693C9" w14:textId="77777777" w:rsidR="00765B1D" w:rsidRDefault="00765B1D" w:rsidP="00765B1D">
      <w:r>
        <w:t xml:space="preserve">  total_spent_</w:t>
      </w:r>
      <w:proofErr w:type="gramStart"/>
      <w:r>
        <w:t>table.*</w:t>
      </w:r>
      <w:proofErr w:type="gramEnd"/>
    </w:p>
    <w:p w14:paraId="4EF0932F" w14:textId="77777777" w:rsidR="00765B1D" w:rsidRDefault="00765B1D" w:rsidP="00765B1D">
      <w:r>
        <w:t xml:space="preserve">FROM </w:t>
      </w:r>
      <w:proofErr w:type="spellStart"/>
      <w:r>
        <w:t>Total_spent_table</w:t>
      </w:r>
      <w:proofErr w:type="spellEnd"/>
    </w:p>
    <w:p w14:paraId="7E4B5401" w14:textId="77777777" w:rsidR="00765B1D" w:rsidRDefault="00765B1D" w:rsidP="00765B1D">
      <w:r>
        <w:t>LEFT JOIN (SELECT</w:t>
      </w:r>
    </w:p>
    <w:p w14:paraId="2AE293B7" w14:textId="77777777" w:rsidR="00765B1D" w:rsidRDefault="00765B1D" w:rsidP="00765B1D">
      <w:r>
        <w:t xml:space="preserve">  </w:t>
      </w:r>
      <w:proofErr w:type="spellStart"/>
      <w:r>
        <w:t>CustomerId</w:t>
      </w:r>
      <w:proofErr w:type="spellEnd"/>
      <w:r>
        <w:t>,</w:t>
      </w:r>
    </w:p>
    <w:p w14:paraId="514995F1" w14:textId="77777777" w:rsidR="00765B1D" w:rsidRDefault="00765B1D" w:rsidP="00765B1D">
      <w:r>
        <w:t xml:space="preserve">  FirstName,</w:t>
      </w:r>
    </w:p>
    <w:p w14:paraId="0F0A1CD0" w14:textId="77777777" w:rsidR="00765B1D" w:rsidRDefault="00765B1D" w:rsidP="00765B1D">
      <w:r>
        <w:t xml:space="preserve">  </w:t>
      </w:r>
      <w:proofErr w:type="spellStart"/>
      <w:r>
        <w:t>LastName</w:t>
      </w:r>
      <w:proofErr w:type="spellEnd"/>
      <w:r>
        <w:t>,</w:t>
      </w:r>
    </w:p>
    <w:p w14:paraId="12001E5F" w14:textId="77777777" w:rsidR="00765B1D" w:rsidRDefault="00765B1D" w:rsidP="00765B1D">
      <w:r>
        <w:t xml:space="preserve">  Country,</w:t>
      </w:r>
    </w:p>
    <w:p w14:paraId="2999EEF1" w14:textId="77777777" w:rsidR="00765B1D" w:rsidRDefault="00765B1D" w:rsidP="00765B1D">
      <w:r>
        <w:t xml:space="preserve">  </w:t>
      </w:r>
      <w:proofErr w:type="gramStart"/>
      <w:r>
        <w:t>MAX(</w:t>
      </w:r>
      <w:proofErr w:type="spellStart"/>
      <w:proofErr w:type="gramEnd"/>
      <w:r>
        <w:t>sum_invoices</w:t>
      </w:r>
      <w:proofErr w:type="spellEnd"/>
      <w:r>
        <w:t xml:space="preserve">) AS </w:t>
      </w:r>
      <w:proofErr w:type="spellStart"/>
      <w:r>
        <w:t>MaxInvoices</w:t>
      </w:r>
      <w:proofErr w:type="spellEnd"/>
    </w:p>
    <w:p w14:paraId="11705185" w14:textId="77777777" w:rsidR="00765B1D" w:rsidRDefault="00765B1D" w:rsidP="00765B1D">
      <w:r>
        <w:t xml:space="preserve">FROM </w:t>
      </w:r>
      <w:proofErr w:type="spellStart"/>
      <w:r>
        <w:t>total_spent_table</w:t>
      </w:r>
      <w:proofErr w:type="spellEnd"/>
    </w:p>
    <w:p w14:paraId="1CF4171D" w14:textId="77777777" w:rsidR="00765B1D" w:rsidRDefault="00765B1D" w:rsidP="00765B1D">
      <w:r>
        <w:t xml:space="preserve">GROUP BY Country) </w:t>
      </w:r>
      <w:proofErr w:type="spellStart"/>
      <w:r>
        <w:t>Max_spent_table</w:t>
      </w:r>
      <w:proofErr w:type="spellEnd"/>
    </w:p>
    <w:p w14:paraId="5B276510" w14:textId="77777777" w:rsidR="00765B1D" w:rsidRDefault="00765B1D" w:rsidP="00765B1D"/>
    <w:p w14:paraId="115CF321" w14:textId="77777777" w:rsidR="00765B1D" w:rsidRDefault="00765B1D" w:rsidP="00765B1D">
      <w:r>
        <w:t xml:space="preserve">  ON </w:t>
      </w:r>
      <w:proofErr w:type="spellStart"/>
      <w:r>
        <w:t>Total_spent_</w:t>
      </w:r>
      <w:proofErr w:type="gramStart"/>
      <w:r>
        <w:t>table.Country</w:t>
      </w:r>
      <w:proofErr w:type="spellEnd"/>
      <w:proofErr w:type="gramEnd"/>
      <w:r>
        <w:t xml:space="preserve"> = </w:t>
      </w:r>
      <w:proofErr w:type="spellStart"/>
      <w:r>
        <w:t>Max_spent_table.Country</w:t>
      </w:r>
      <w:proofErr w:type="spellEnd"/>
    </w:p>
    <w:p w14:paraId="35E7E413" w14:textId="77777777" w:rsidR="00765B1D" w:rsidRDefault="00765B1D" w:rsidP="00765B1D">
      <w:r>
        <w:t xml:space="preserve">WHERE </w:t>
      </w:r>
      <w:proofErr w:type="spellStart"/>
      <w:r>
        <w:t>total_spent_table.sum_invoices</w:t>
      </w:r>
      <w:proofErr w:type="spellEnd"/>
      <w:r>
        <w:t xml:space="preserve"> = </w:t>
      </w:r>
      <w:proofErr w:type="spellStart"/>
      <w:r>
        <w:t>Max_spent_</w:t>
      </w:r>
      <w:proofErr w:type="gramStart"/>
      <w:r>
        <w:t>table.MaxInvoices</w:t>
      </w:r>
      <w:proofErr w:type="spellEnd"/>
      <w:proofErr w:type="gramEnd"/>
    </w:p>
    <w:p w14:paraId="52B60AB3" w14:textId="1C257164" w:rsidR="00441387" w:rsidRDefault="00765B1D" w:rsidP="00765B1D">
      <w:r>
        <w:t>ORDER BY Country;</w:t>
      </w:r>
    </w:p>
    <w:sectPr w:rsidR="004413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sDQyMTE0NTQ1MbZU0lEKTi0uzszPAykwrAUAFtIbBSwAAAA="/>
  </w:docVars>
  <w:rsids>
    <w:rsidRoot w:val="00C52ACD"/>
    <w:rsid w:val="00441387"/>
    <w:rsid w:val="00765B1D"/>
    <w:rsid w:val="00C52ACD"/>
    <w:rsid w:val="00D159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AB706"/>
  <w15:chartTrackingRefBased/>
  <w15:docId w15:val="{69572BC4-7937-4700-80F2-43D15771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B1D"/>
  </w:style>
  <w:style w:type="paragraph" w:styleId="Heading2">
    <w:name w:val="heading 2"/>
    <w:basedOn w:val="Normal"/>
    <w:next w:val="Normal"/>
    <w:link w:val="Heading2Char"/>
    <w:uiPriority w:val="9"/>
    <w:unhideWhenUsed/>
    <w:qFormat/>
    <w:rsid w:val="00D159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59D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403</Words>
  <Characters>2300</Characters>
  <Application>Microsoft Office Word</Application>
  <DocSecurity>0</DocSecurity>
  <Lines>19</Lines>
  <Paragraphs>5</Paragraphs>
  <ScaleCrop>false</ScaleCrop>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sameh</dc:creator>
  <cp:keywords/>
  <dc:description/>
  <cp:lastModifiedBy>ahmed sameh</cp:lastModifiedBy>
  <cp:revision>3</cp:revision>
  <dcterms:created xsi:type="dcterms:W3CDTF">2022-04-26T01:14:00Z</dcterms:created>
  <dcterms:modified xsi:type="dcterms:W3CDTF">2022-04-26T01:20:00Z</dcterms:modified>
</cp:coreProperties>
</file>